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25581" w14:textId="77777777" w:rsidR="005140BF" w:rsidRDefault="005140BF" w:rsidP="005140BF">
      <w:pPr>
        <w:pStyle w:val="a5"/>
      </w:pPr>
      <w:r>
        <w:t xml:space="preserve">Owen </w:t>
      </w:r>
      <w:proofErr w:type="spellStart"/>
      <w:r>
        <w:t>Qiao</w:t>
      </w:r>
      <w:proofErr w:type="spellEnd"/>
    </w:p>
    <w:p w14:paraId="5CB70D01" w14:textId="77777777" w:rsidR="005140BF" w:rsidRPr="00DB15CA" w:rsidRDefault="005140BF" w:rsidP="005140BF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57AC2B7" w14:textId="77777777" w:rsidR="005140BF" w:rsidRPr="001C12A4" w:rsidRDefault="005140BF" w:rsidP="005140BF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018CE124" w14:textId="77777777" w:rsidR="005140BF" w:rsidRPr="003B199B" w:rsidRDefault="005140BF" w:rsidP="005140BF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graduate who’s passionate about the electronics industry. </w:t>
      </w:r>
      <w:r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14A5E2E5" w14:textId="77777777" w:rsidR="005140BF" w:rsidRDefault="005140BF" w:rsidP="005140BF">
      <w:pPr>
        <w:pStyle w:val="10"/>
        <w:spacing w:line="360" w:lineRule="auto"/>
      </w:pPr>
      <w:r w:rsidRPr="001C12A4">
        <w:rPr>
          <w:sz w:val="32"/>
        </w:rPr>
        <w:t>Education</w:t>
      </w:r>
      <w:r>
        <w:t xml:space="preserve"> </w:t>
      </w:r>
    </w:p>
    <w:p w14:paraId="3AFE233D" w14:textId="77777777" w:rsidR="005140BF" w:rsidRPr="00680C25" w:rsidRDefault="005140BF" w:rsidP="005140BF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B.Eng. Spec. Hons. Electrical Engineering | </w:t>
      </w:r>
      <w:r>
        <w:rPr>
          <w:noProof/>
          <w:sz w:val="24"/>
          <w:szCs w:val="24"/>
        </w:rPr>
        <w:t>Feb</w:t>
      </w:r>
      <w:r w:rsidRPr="00680C25">
        <w:rPr>
          <w:noProof/>
          <w:sz w:val="24"/>
          <w:szCs w:val="24"/>
        </w:rPr>
        <w:t xml:space="preserve"> 201</w:t>
      </w:r>
      <w:r>
        <w:rPr>
          <w:noProof/>
          <w:sz w:val="24"/>
          <w:szCs w:val="24"/>
        </w:rPr>
        <w:t>9</w:t>
      </w:r>
      <w:r w:rsidRPr="00680C25">
        <w:rPr>
          <w:noProof/>
          <w:sz w:val="24"/>
          <w:szCs w:val="24"/>
        </w:rPr>
        <w:t xml:space="preserve"> | York University</w:t>
      </w:r>
    </w:p>
    <w:p w14:paraId="429ABB68" w14:textId="77777777" w:rsidR="005140BF" w:rsidRPr="001C12A4" w:rsidRDefault="005140BF" w:rsidP="005140BF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451457A7" w14:textId="77777777" w:rsidR="005140BF" w:rsidRPr="0007177B" w:rsidRDefault="005140BF" w:rsidP="005140BF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38737776" w14:textId="60BC63E2" w:rsidR="005140BF" w:rsidRPr="003B199B" w:rsidRDefault="005140BF" w:rsidP="005140BF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, C#, Python, Shell script</w:t>
      </w:r>
    </w:p>
    <w:p w14:paraId="57D329D9" w14:textId="19EED678" w:rsidR="005140BF" w:rsidRPr="005140BF" w:rsidRDefault="005140BF" w:rsidP="005140BF">
      <w:pPr>
        <w:pStyle w:val="a"/>
        <w:spacing w:line="276" w:lineRule="auto"/>
        <w:rPr>
          <w:rFonts w:hint="eastAsia"/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Pr="003B199B">
        <w:rPr>
          <w:rFonts w:eastAsia="黑体" w:hint="eastAsia"/>
          <w:i/>
          <w:iCs/>
          <w:noProof/>
          <w:sz w:val="24"/>
          <w:szCs w:val="24"/>
        </w:rPr>
        <w:t>,</w:t>
      </w:r>
      <w:r w:rsidRPr="003B199B">
        <w:rPr>
          <w:rFonts w:eastAsia="黑体"/>
          <w:i/>
          <w:iCs/>
          <w:noProof/>
          <w:sz w:val="24"/>
          <w:szCs w:val="24"/>
        </w:rPr>
        <w:t xml:space="preserve"> Sublime Text, Eclipse, </w:t>
      </w:r>
      <w:r w:rsidR="00000558">
        <w:rPr>
          <w:rFonts w:eastAsia="黑体"/>
          <w:i/>
          <w:iCs/>
          <w:noProof/>
          <w:sz w:val="24"/>
          <w:szCs w:val="24"/>
          <w:lang w:val="en-CA"/>
        </w:rPr>
        <w:t>Unity</w:t>
      </w:r>
      <w:r w:rsidRPr="003B199B">
        <w:rPr>
          <w:rFonts w:eastAsia="黑体"/>
          <w:i/>
          <w:iCs/>
          <w:noProof/>
          <w:sz w:val="24"/>
          <w:szCs w:val="24"/>
        </w:rPr>
        <w:t>,</w:t>
      </w:r>
      <w:r w:rsidR="00000558">
        <w:rPr>
          <w:rFonts w:eastAsia="黑体"/>
          <w:i/>
          <w:iCs/>
          <w:noProof/>
          <w:sz w:val="24"/>
          <w:szCs w:val="24"/>
        </w:rPr>
        <w:t xml:space="preserve"> Blender,</w:t>
      </w:r>
      <w:bookmarkStart w:id="0" w:name="_GoBack"/>
      <w:bookmarkEnd w:id="0"/>
      <w:r w:rsidRPr="003B199B">
        <w:rPr>
          <w:rFonts w:eastAsia="黑体"/>
          <w:i/>
          <w:iCs/>
          <w:noProof/>
          <w:sz w:val="24"/>
          <w:szCs w:val="24"/>
        </w:rPr>
        <w:t xml:space="preserve"> Docker,</w:t>
      </w:r>
      <w:r w:rsidRPr="003B199B">
        <w:rPr>
          <w:i/>
          <w:iCs/>
          <w:noProof/>
          <w:sz w:val="24"/>
          <w:szCs w:val="24"/>
        </w:rPr>
        <w:t xml:space="preserve"> .NET Core</w:t>
      </w:r>
      <w:r>
        <w:rPr>
          <w:i/>
          <w:iCs/>
          <w:noProof/>
          <w:sz w:val="24"/>
          <w:szCs w:val="24"/>
        </w:rPr>
        <w:t xml:space="preserve">, </w:t>
      </w:r>
      <w:r w:rsidRPr="003B199B">
        <w:rPr>
          <w:i/>
          <w:iCs/>
          <w:noProof/>
          <w:sz w:val="24"/>
          <w:szCs w:val="24"/>
        </w:rPr>
        <w:t>PyQt</w:t>
      </w:r>
    </w:p>
    <w:p w14:paraId="697AA819" w14:textId="77777777" w:rsidR="005140BF" w:rsidRPr="001C12A4" w:rsidRDefault="005140BF" w:rsidP="005140BF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218FB17B" w14:textId="77777777" w:rsidR="005140BF" w:rsidRDefault="005140BF" w:rsidP="005140BF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209892D4" w14:textId="77777777" w:rsidR="005140BF" w:rsidRPr="003B199B" w:rsidRDefault="005140BF" w:rsidP="005140BF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 </w:t>
      </w:r>
    </w:p>
    <w:p w14:paraId="18458C03" w14:textId="77777777" w:rsidR="005140BF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Brought up a system for capturing small hand movement gestures within a series of research experiments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>accuracy of 83.7%</w:t>
      </w:r>
      <w:r>
        <w:rPr>
          <w:noProof/>
          <w:sz w:val="24"/>
          <w:szCs w:val="24"/>
        </w:rPr>
        <w:t xml:space="preserve">. </w:t>
      </w:r>
    </w:p>
    <w:p w14:paraId="3F18FD05" w14:textId="77777777" w:rsidR="005140BF" w:rsidRPr="00DE509E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3CAF8FEB" w14:textId="77777777" w:rsidR="005140BF" w:rsidRPr="00DE509E" w:rsidRDefault="005140BF" w:rsidP="005140BF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63101D0" w14:textId="77777777" w:rsidR="005140BF" w:rsidRPr="003B199B" w:rsidRDefault="005140BF" w:rsidP="005140BF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111F616E" w14:textId="77777777" w:rsidR="005140BF" w:rsidRPr="003B199B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Pr="003B199B">
        <w:rPr>
          <w:noProof/>
          <w:sz w:val="24"/>
          <w:szCs w:val="24"/>
          <w:u w:val="single"/>
        </w:rPr>
        <w:t>with 99.7% accuracy</w:t>
      </w:r>
      <w:r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 piece of conductive fabric</w:t>
      </w:r>
      <w:r>
        <w:rPr>
          <w:noProof/>
          <w:sz w:val="24"/>
          <w:szCs w:val="24"/>
        </w:rPr>
        <w:t xml:space="preserve"> and</w:t>
      </w:r>
      <w:r w:rsidRPr="003B199B">
        <w:rPr>
          <w:noProof/>
          <w:sz w:val="24"/>
          <w:szCs w:val="24"/>
        </w:rPr>
        <w:t xml:space="preserve"> wireless technology to remotely monitor</w:t>
      </w:r>
      <w:r>
        <w:rPr>
          <w:noProof/>
          <w:sz w:val="24"/>
          <w:szCs w:val="24"/>
        </w:rPr>
        <w:t xml:space="preserve"> breath rate</w:t>
      </w:r>
      <w:r w:rsidRPr="003B199B">
        <w:rPr>
          <w:noProof/>
          <w:sz w:val="24"/>
          <w:szCs w:val="24"/>
        </w:rPr>
        <w:t xml:space="preserve"> in an undisturbed environment. </w:t>
      </w:r>
    </w:p>
    <w:p w14:paraId="7BE97CC5" w14:textId="77777777" w:rsidR="005140BF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47647A2B" w14:textId="77777777" w:rsidR="005140BF" w:rsidRPr="00DE509E" w:rsidRDefault="005140BF" w:rsidP="005140BF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4AF8CF9" w14:textId="77777777" w:rsidR="005140BF" w:rsidRPr="003B199B" w:rsidRDefault="005140BF" w:rsidP="005140BF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Life Science Applications. </w:t>
      </w:r>
    </w:p>
    <w:p w14:paraId="0DC025FE" w14:textId="6D8074E1" w:rsidR="005140BF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Pr="00FF318D">
        <w:rPr>
          <w:noProof/>
          <w:sz w:val="24"/>
          <w:szCs w:val="24"/>
        </w:rPr>
        <w:t xml:space="preserve"> </w:t>
      </w:r>
      <w:bookmarkStart w:id="1" w:name="_Hlk17369239"/>
      <w:r w:rsidRPr="00FF318D">
        <w:rPr>
          <w:noProof/>
          <w:sz w:val="24"/>
          <w:szCs w:val="24"/>
        </w:rPr>
        <w:t>CMOS integrate</w:t>
      </w:r>
      <w:r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Pr="00FF318D">
        <w:rPr>
          <w:noProof/>
          <w:sz w:val="24"/>
          <w:szCs w:val="24"/>
        </w:rPr>
        <w:t xml:space="preserve"> </w:t>
      </w:r>
    </w:p>
    <w:bookmarkEnd w:id="1"/>
    <w:p w14:paraId="1F7E4CBB" w14:textId="77777777" w:rsidR="005140BF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>
        <w:rPr>
          <w:noProof/>
          <w:sz w:val="24"/>
          <w:szCs w:val="24"/>
        </w:rPr>
        <w:t xml:space="preserve"> to enable the interfacing the custom CMOS with our embedded system.</w:t>
      </w:r>
    </w:p>
    <w:p w14:paraId="4B52520A" w14:textId="77777777" w:rsidR="005140BF" w:rsidRPr="00DE509E" w:rsidRDefault="005140BF" w:rsidP="005140BF">
      <w:pPr>
        <w:pStyle w:val="a"/>
        <w:numPr>
          <w:ilvl w:val="0"/>
          <w:numId w:val="8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 xml:space="preserve">Programmed an embedded system to generate input and output which facilitated for the analysis and characterization of the target sensor.  </w:t>
      </w:r>
    </w:p>
    <w:p w14:paraId="302214A3" w14:textId="77777777" w:rsidR="005140BF" w:rsidRPr="00DE509E" w:rsidRDefault="005140BF" w:rsidP="005140BF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267E843D" w14:textId="77777777" w:rsidR="005140BF" w:rsidRPr="004B39DA" w:rsidRDefault="005140BF" w:rsidP="005140BF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lastRenderedPageBreak/>
        <w:t>Volunteer Experiences</w:t>
      </w:r>
    </w:p>
    <w:p w14:paraId="5EA3D586" w14:textId="77777777" w:rsidR="005140BF" w:rsidRDefault="005140BF" w:rsidP="005140BF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4E436CD1" w14:textId="77777777" w:rsidR="005140BF" w:rsidRPr="001F6352" w:rsidRDefault="005140BF" w:rsidP="005140BF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 battery qualification test</w:t>
      </w:r>
      <w:r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0BB2606D" w14:textId="77777777" w:rsidR="005140BF" w:rsidRDefault="005140BF" w:rsidP="005140BF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team 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 xml:space="preserve">present </w:t>
      </w:r>
    </w:p>
    <w:p w14:paraId="5529E88C" w14:textId="77777777" w:rsidR="005140BF" w:rsidRPr="00DE509E" w:rsidRDefault="005140BF" w:rsidP="005140BF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43CB307B" w14:textId="77777777" w:rsidR="005140BF" w:rsidRDefault="005140BF" w:rsidP="005140BF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650FAE8E" w14:textId="77777777" w:rsidR="005140BF" w:rsidRDefault="005140BF" w:rsidP="005140BF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5A86F8E" w14:textId="77777777" w:rsidR="005140BF" w:rsidRPr="00B9788A" w:rsidRDefault="005140BF" w:rsidP="005140BF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>
        <w:rPr>
          <w:noProof/>
          <w:sz w:val="24"/>
          <w:szCs w:val="24"/>
        </w:rPr>
        <w:t xml:space="preserve"> </w:t>
      </w:r>
    </w:p>
    <w:p w14:paraId="49CC58A0" w14:textId="77777777" w:rsidR="005140BF" w:rsidRPr="001C12A4" w:rsidRDefault="005140BF" w:rsidP="005140BF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3F70DB40" w14:textId="77777777" w:rsidR="005140BF" w:rsidRPr="00DE509E" w:rsidRDefault="005140BF" w:rsidP="005140BF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3509744" w:rsidR="00B70812" w:rsidRPr="00000558" w:rsidRDefault="005140BF" w:rsidP="005140BF">
      <w:pPr>
        <w:pStyle w:val="a"/>
        <w:spacing w:line="276" w:lineRule="auto"/>
        <w:rPr>
          <w:rFonts w:hint="eastAsia"/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000558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91B3F" w14:textId="77777777" w:rsidR="006D5E24" w:rsidRDefault="006D5E24">
      <w:pPr>
        <w:spacing w:after="0"/>
      </w:pPr>
      <w:r>
        <w:separator/>
      </w:r>
    </w:p>
  </w:endnote>
  <w:endnote w:type="continuationSeparator" w:id="0">
    <w:p w14:paraId="54205418" w14:textId="77777777" w:rsidR="006D5E24" w:rsidRDefault="006D5E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B43F2B" w14:textId="77777777" w:rsidR="006D5E24" w:rsidRDefault="006D5E24">
      <w:pPr>
        <w:spacing w:after="0"/>
      </w:pPr>
      <w:r>
        <w:separator/>
      </w:r>
    </w:p>
  </w:footnote>
  <w:footnote w:type="continuationSeparator" w:id="0">
    <w:p w14:paraId="3E78DD73" w14:textId="77777777" w:rsidR="006D5E24" w:rsidRDefault="006D5E2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3153703C"/>
    <w:multiLevelType w:val="hybridMultilevel"/>
    <w:tmpl w:val="1368FF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1"/>
  </w:num>
  <w:num w:numId="5">
    <w:abstractNumId w:val="1"/>
  </w:num>
  <w:num w:numId="6">
    <w:abstractNumId w:val="2"/>
  </w:num>
  <w:num w:numId="7">
    <w:abstractNumId w:val="1"/>
  </w:num>
  <w:num w:numId="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0FAHf1SYItAAAA"/>
  </w:docVars>
  <w:rsids>
    <w:rsidRoot w:val="00A05338"/>
    <w:rsid w:val="00000558"/>
    <w:rsid w:val="0007177B"/>
    <w:rsid w:val="000938FC"/>
    <w:rsid w:val="000A4F59"/>
    <w:rsid w:val="000C60DB"/>
    <w:rsid w:val="000D1CCC"/>
    <w:rsid w:val="000D204E"/>
    <w:rsid w:val="000D735F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56C14"/>
    <w:rsid w:val="00392931"/>
    <w:rsid w:val="003A35BF"/>
    <w:rsid w:val="004016C5"/>
    <w:rsid w:val="0040307A"/>
    <w:rsid w:val="004141CA"/>
    <w:rsid w:val="0045207D"/>
    <w:rsid w:val="00482C2B"/>
    <w:rsid w:val="004962B6"/>
    <w:rsid w:val="004A2F54"/>
    <w:rsid w:val="004B39DA"/>
    <w:rsid w:val="004C6E9F"/>
    <w:rsid w:val="004E05AB"/>
    <w:rsid w:val="005140BF"/>
    <w:rsid w:val="00542F61"/>
    <w:rsid w:val="005672A4"/>
    <w:rsid w:val="005E1BDD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B7589"/>
    <w:rsid w:val="006C6449"/>
    <w:rsid w:val="006D552F"/>
    <w:rsid w:val="006D5E24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07766"/>
    <w:rsid w:val="009124BC"/>
    <w:rsid w:val="009369E4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54C03"/>
    <w:rsid w:val="00A73551"/>
    <w:rsid w:val="00A77AB5"/>
    <w:rsid w:val="00A87BB3"/>
    <w:rsid w:val="00A90C49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5140B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5140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0DD22-DA8F-486B-878D-088F89B84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32</TotalTime>
  <Pages>2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5</cp:revision>
  <cp:lastPrinted>2019-08-22T14:47:00Z</cp:lastPrinted>
  <dcterms:created xsi:type="dcterms:W3CDTF">2019-08-22T14:55:00Z</dcterms:created>
  <dcterms:modified xsi:type="dcterms:W3CDTF">2019-08-22T21:18:00Z</dcterms:modified>
  <cp:version/>
</cp:coreProperties>
</file>